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6982CE" w14:textId="77777777" w:rsid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</w:rPr>
      </w:pPr>
      <w:r>
        <w:rPr>
          <w:rFonts w:ascii="Arial" w:eastAsia="Arial Unicode MS" w:hAnsi="Arial" w:cs="Arial"/>
          <w:b/>
          <w:color w:val="000000"/>
        </w:rPr>
        <w:t xml:space="preserve">       </w:t>
      </w:r>
    </w:p>
    <w:p w14:paraId="15C83597" w14:textId="16F829D5" w:rsidR="000D3F36" w:rsidRP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>JACKSONVILLE HOUSING AUTHORITY</w:t>
      </w:r>
    </w:p>
    <w:p w14:paraId="3763DC16" w14:textId="77777777" w:rsidR="000D74FA" w:rsidRDefault="000D3F36" w:rsidP="000D74FA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 BOARD OF COMMISSIONERS MEETING</w:t>
      </w:r>
      <w:r w:rsid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</w:p>
    <w:p w14:paraId="2D7EEB08" w14:textId="5F538A51" w:rsidR="000D74FA" w:rsidRPr="003F2470" w:rsidRDefault="00CA6EFB" w:rsidP="003F2470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>
        <w:rPr>
          <w:rFonts w:ascii="Arial" w:eastAsia="Arial Unicode MS" w:hAnsi="Arial" w:cs="Arial"/>
          <w:b/>
          <w:color w:val="000000"/>
          <w:sz w:val="28"/>
          <w:szCs w:val="28"/>
        </w:rPr>
        <w:t>HUMAN RESOURCES COMMITTEE</w:t>
      </w:r>
      <w:r w:rsidR="00AD7FD0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  <w:r w:rsidR="00062E7E">
        <w:rPr>
          <w:rFonts w:ascii="Arial" w:eastAsia="Arial Unicode MS" w:hAnsi="Arial" w:cs="Arial"/>
          <w:b/>
          <w:color w:val="000000"/>
          <w:sz w:val="28"/>
          <w:szCs w:val="28"/>
        </w:rPr>
        <w:t>MEETING</w:t>
      </w:r>
      <w:r w:rsidR="004503A9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  <w:r w:rsidR="000D3F36" w:rsidRPr="000D74FA">
        <w:rPr>
          <w:rFonts w:ascii="Arial" w:eastAsia="Arial Unicode MS" w:hAnsi="Arial" w:cs="Arial"/>
          <w:b/>
          <w:color w:val="000000"/>
          <w:sz w:val="28"/>
          <w:szCs w:val="28"/>
        </w:rPr>
        <w:t>AGENDA</w:t>
      </w:r>
      <w:r w:rsidR="000D3F36"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r w:rsidR="000D3F36"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  <w:r w:rsidR="000D3F36"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bookmarkStart w:id="0" w:name="_Hlk92466745"/>
    </w:p>
    <w:p w14:paraId="697B2947" w14:textId="64498164" w:rsidR="007B142C" w:rsidRPr="000D74FA" w:rsidRDefault="00A32807" w:rsidP="007B142C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 xml:space="preserve">Friday, </w:t>
      </w:r>
      <w:r w:rsidR="0045129D">
        <w:rPr>
          <w:rFonts w:ascii="Arial" w:eastAsia="Arial Unicode MS" w:hAnsi="Arial" w:cs="Arial"/>
          <w:b/>
          <w:color w:val="000000"/>
          <w:sz w:val="24"/>
          <w:szCs w:val="24"/>
        </w:rPr>
        <w:t>August 16</w:t>
      </w:r>
      <w:r w:rsidR="005E6DB3">
        <w:rPr>
          <w:rFonts w:ascii="Arial" w:eastAsia="Arial Unicode MS" w:hAnsi="Arial" w:cs="Arial"/>
          <w:b/>
          <w:color w:val="000000"/>
          <w:sz w:val="24"/>
          <w:szCs w:val="24"/>
        </w:rPr>
        <w:t>,</w:t>
      </w:r>
      <w:r w:rsidR="007B142C">
        <w:rPr>
          <w:rFonts w:ascii="Arial" w:eastAsia="Arial Unicode MS" w:hAnsi="Arial" w:cs="Arial"/>
          <w:b/>
          <w:color w:val="000000"/>
          <w:sz w:val="24"/>
          <w:szCs w:val="24"/>
        </w:rPr>
        <w:t xml:space="preserve"> 2024</w:t>
      </w:r>
    </w:p>
    <w:bookmarkEnd w:id="0"/>
    <w:p w14:paraId="5CCD6C4E" w14:textId="4BE4E19A" w:rsidR="000D3F36" w:rsidRPr="000D74FA" w:rsidRDefault="002E1905" w:rsidP="000D3F36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>9</w:t>
      </w:r>
      <w:r w:rsidR="00E058B9">
        <w:rPr>
          <w:rFonts w:ascii="Arial" w:eastAsia="Arial Unicode MS" w:hAnsi="Arial" w:cs="Arial"/>
          <w:b/>
          <w:color w:val="000000"/>
          <w:sz w:val="24"/>
          <w:szCs w:val="24"/>
        </w:rPr>
        <w:t>:0</w:t>
      </w:r>
      <w:r w:rsidR="009F6E92">
        <w:rPr>
          <w:rFonts w:ascii="Arial" w:eastAsia="Arial Unicode MS" w:hAnsi="Arial" w:cs="Arial"/>
          <w:b/>
          <w:color w:val="000000"/>
          <w:sz w:val="24"/>
          <w:szCs w:val="24"/>
        </w:rPr>
        <w:t>0</w:t>
      </w:r>
      <w:r w:rsidR="00E81995" w:rsidRPr="000D74FA">
        <w:rPr>
          <w:rFonts w:ascii="Arial" w:eastAsia="Arial Unicode MS" w:hAnsi="Arial" w:cs="Arial"/>
          <w:b/>
          <w:color w:val="000000"/>
          <w:sz w:val="24"/>
          <w:szCs w:val="24"/>
        </w:rPr>
        <w:t xml:space="preserve"> </w:t>
      </w:r>
      <w:r>
        <w:rPr>
          <w:rFonts w:ascii="Arial" w:eastAsia="Arial Unicode MS" w:hAnsi="Arial" w:cs="Arial"/>
          <w:b/>
          <w:color w:val="000000"/>
          <w:sz w:val="24"/>
          <w:szCs w:val="24"/>
        </w:rPr>
        <w:t>A</w:t>
      </w:r>
      <w:r w:rsidR="00E058B9">
        <w:rPr>
          <w:rFonts w:ascii="Arial" w:eastAsia="Arial Unicode MS" w:hAnsi="Arial" w:cs="Arial"/>
          <w:b/>
          <w:color w:val="000000"/>
          <w:sz w:val="24"/>
          <w:szCs w:val="24"/>
        </w:rPr>
        <w:t>M</w:t>
      </w:r>
    </w:p>
    <w:p w14:paraId="7708F33B" w14:textId="77777777" w:rsidR="00AD7FD0" w:rsidRDefault="00AD7FD0" w:rsidP="00502F3B">
      <w:pPr>
        <w:spacing w:after="0" w:line="240" w:lineRule="auto"/>
        <w:outlineLvl w:val="0"/>
        <w:rPr>
          <w:rFonts w:ascii="Times New Roman" w:eastAsia="Arial Unicode MS" w:hAnsi="Times New Roman" w:cs="Times New Roman"/>
          <w:b/>
          <w:color w:val="000000"/>
        </w:rPr>
      </w:pPr>
    </w:p>
    <w:p w14:paraId="0C1E2C16" w14:textId="77777777" w:rsidR="00F32922" w:rsidRDefault="00F32922" w:rsidP="00502F3B">
      <w:pPr>
        <w:spacing w:after="0" w:line="240" w:lineRule="auto"/>
        <w:outlineLvl w:val="0"/>
        <w:rPr>
          <w:rFonts w:ascii="Times New Roman" w:eastAsia="Arial Unicode MS" w:hAnsi="Times New Roman" w:cs="Times New Roman"/>
          <w:b/>
          <w:color w:val="000000"/>
        </w:rPr>
      </w:pPr>
    </w:p>
    <w:p w14:paraId="4D695048" w14:textId="77777777" w:rsidR="00DB5224" w:rsidRPr="00F96829" w:rsidRDefault="00DB5224" w:rsidP="00DB5224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</w:rPr>
      </w:pPr>
      <w:r w:rsidRPr="00F96829">
        <w:rPr>
          <w:rFonts w:ascii="Arial" w:eastAsia="Times New Roman" w:hAnsi="Arial" w:cs="Arial"/>
          <w:b/>
        </w:rPr>
        <w:t>Call to Order</w:t>
      </w:r>
    </w:p>
    <w:p w14:paraId="5C39A622" w14:textId="77777777" w:rsidR="00DB5224" w:rsidRPr="00F96829" w:rsidRDefault="00DB5224" w:rsidP="00DB5224">
      <w:pPr>
        <w:pStyle w:val="ListParagraph"/>
        <w:spacing w:after="0" w:line="240" w:lineRule="auto"/>
        <w:ind w:left="1080"/>
        <w:outlineLvl w:val="0"/>
        <w:rPr>
          <w:rFonts w:ascii="Arial" w:eastAsia="Times New Roman" w:hAnsi="Arial" w:cs="Arial"/>
          <w:b/>
        </w:rPr>
      </w:pPr>
    </w:p>
    <w:p w14:paraId="2AA7473C" w14:textId="09EC935D" w:rsidR="00DB5224" w:rsidRPr="00F96829" w:rsidRDefault="00DB5224" w:rsidP="00DB522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F96829">
        <w:rPr>
          <w:rFonts w:ascii="Arial" w:eastAsia="Times New Roman" w:hAnsi="Arial" w:cs="Arial"/>
          <w:b/>
        </w:rPr>
        <w:t>Approval of Human Resources Committee Minutes</w:t>
      </w:r>
      <w:r w:rsidRPr="00584499">
        <w:rPr>
          <w:rFonts w:ascii="Arial" w:eastAsia="Times New Roman" w:hAnsi="Arial" w:cs="Arial"/>
          <w:bCs/>
        </w:rPr>
        <w:t xml:space="preserve"> </w:t>
      </w:r>
      <w:r w:rsidR="00DE1986" w:rsidRPr="00584499">
        <w:rPr>
          <w:rFonts w:ascii="Arial" w:eastAsia="Times New Roman" w:hAnsi="Arial" w:cs="Arial"/>
          <w:bCs/>
        </w:rPr>
        <w:t>(</w:t>
      </w:r>
      <w:r w:rsidR="00885786" w:rsidRPr="00584499">
        <w:rPr>
          <w:rFonts w:ascii="Arial" w:eastAsia="Times New Roman" w:hAnsi="Arial" w:cs="Arial"/>
          <w:bCs/>
        </w:rPr>
        <w:t>Ju</w:t>
      </w:r>
      <w:r w:rsidR="0045129D" w:rsidRPr="00584499">
        <w:rPr>
          <w:rFonts w:ascii="Arial" w:eastAsia="Times New Roman" w:hAnsi="Arial" w:cs="Arial"/>
          <w:bCs/>
        </w:rPr>
        <w:t>ly</w:t>
      </w:r>
      <w:r w:rsidR="00AB1EC0" w:rsidRPr="00584499">
        <w:rPr>
          <w:rFonts w:ascii="Arial" w:eastAsia="Times New Roman" w:hAnsi="Arial" w:cs="Arial"/>
          <w:bCs/>
        </w:rPr>
        <w:t xml:space="preserve"> 26</w:t>
      </w:r>
      <w:r w:rsidRPr="00584499">
        <w:rPr>
          <w:rFonts w:ascii="Arial" w:eastAsia="Times New Roman" w:hAnsi="Arial" w:cs="Arial"/>
          <w:bCs/>
        </w:rPr>
        <w:t>, 2024</w:t>
      </w:r>
      <w:r w:rsidR="00DE1986" w:rsidRPr="00584499">
        <w:rPr>
          <w:rFonts w:ascii="Arial" w:eastAsia="Times New Roman" w:hAnsi="Arial" w:cs="Arial"/>
          <w:bCs/>
        </w:rPr>
        <w:t>)</w:t>
      </w:r>
    </w:p>
    <w:p w14:paraId="6E649D50" w14:textId="77777777" w:rsidR="00DB5224" w:rsidRPr="00F96829" w:rsidRDefault="00DB5224" w:rsidP="00DB5224">
      <w:pPr>
        <w:pStyle w:val="ListParagraph"/>
        <w:rPr>
          <w:rFonts w:ascii="Arial" w:eastAsia="Times New Roman" w:hAnsi="Arial" w:cs="Arial"/>
          <w:b/>
        </w:rPr>
      </w:pPr>
    </w:p>
    <w:p w14:paraId="24F40212" w14:textId="77777777" w:rsidR="00DB5224" w:rsidRPr="00F96829" w:rsidRDefault="00DB5224" w:rsidP="00DB522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F96829">
        <w:rPr>
          <w:rFonts w:ascii="Arial" w:eastAsia="Times New Roman" w:hAnsi="Arial" w:cs="Arial"/>
          <w:b/>
        </w:rPr>
        <w:t>Chair Comments</w:t>
      </w:r>
    </w:p>
    <w:p w14:paraId="55BEC2D6" w14:textId="77777777" w:rsidR="00DB5224" w:rsidRPr="00F96829" w:rsidRDefault="00DB5224" w:rsidP="00F96829">
      <w:pPr>
        <w:spacing w:after="0" w:line="240" w:lineRule="auto"/>
        <w:jc w:val="both"/>
        <w:rPr>
          <w:rFonts w:ascii="Arial" w:eastAsia="Times New Roman" w:hAnsi="Arial" w:cs="Arial"/>
          <w:b/>
        </w:rPr>
      </w:pPr>
    </w:p>
    <w:p w14:paraId="12455D58" w14:textId="736A2D60" w:rsidR="00DB5224" w:rsidRPr="00A1407C" w:rsidRDefault="00DB5224" w:rsidP="00DB522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i/>
          <w:iCs/>
        </w:rPr>
      </w:pPr>
      <w:r w:rsidRPr="00A1407C">
        <w:rPr>
          <w:rFonts w:ascii="Arial" w:eastAsia="Times New Roman" w:hAnsi="Arial" w:cs="Arial"/>
          <w:b/>
        </w:rPr>
        <w:t xml:space="preserve">HR Manager </w:t>
      </w:r>
      <w:r w:rsidR="0045129D">
        <w:rPr>
          <w:rFonts w:ascii="Arial" w:eastAsia="Times New Roman" w:hAnsi="Arial" w:cs="Arial"/>
          <w:b/>
        </w:rPr>
        <w:t>12</w:t>
      </w:r>
      <w:r w:rsidR="00885786" w:rsidRPr="00A1407C">
        <w:rPr>
          <w:rFonts w:ascii="Arial" w:eastAsia="Times New Roman" w:hAnsi="Arial" w:cs="Arial"/>
          <w:b/>
        </w:rPr>
        <w:t>0</w:t>
      </w:r>
      <w:r w:rsidRPr="00A1407C">
        <w:rPr>
          <w:rFonts w:ascii="Arial" w:eastAsia="Times New Roman" w:hAnsi="Arial" w:cs="Arial"/>
          <w:b/>
        </w:rPr>
        <w:t xml:space="preserve">-Day Report – </w:t>
      </w:r>
      <w:r w:rsidRPr="00A1407C">
        <w:rPr>
          <w:rFonts w:ascii="Arial" w:eastAsia="Times New Roman" w:hAnsi="Arial" w:cs="Arial"/>
          <w:bCs/>
        </w:rPr>
        <w:t>J</w:t>
      </w:r>
      <w:r w:rsidRPr="00A1407C">
        <w:rPr>
          <w:rFonts w:ascii="Arial" w:eastAsia="Times New Roman" w:hAnsi="Arial" w:cs="Arial"/>
          <w:bCs/>
          <w:i/>
          <w:iCs/>
        </w:rPr>
        <w:t xml:space="preserve">ulie St. Clair, HR Manager </w:t>
      </w:r>
    </w:p>
    <w:p w14:paraId="0A1AA508" w14:textId="77777777" w:rsidR="00DB5224" w:rsidRPr="00F96829" w:rsidRDefault="00DB5224" w:rsidP="00DB5224">
      <w:pPr>
        <w:pStyle w:val="ListParagraph"/>
        <w:spacing w:after="0" w:line="240" w:lineRule="auto"/>
        <w:ind w:left="1080"/>
        <w:jc w:val="both"/>
        <w:rPr>
          <w:rFonts w:ascii="Arial" w:eastAsia="Times New Roman" w:hAnsi="Arial" w:cs="Arial"/>
          <w:b/>
        </w:rPr>
      </w:pPr>
    </w:p>
    <w:p w14:paraId="71E2F12B" w14:textId="77777777" w:rsidR="004547A6" w:rsidRDefault="004547A6" w:rsidP="00DB522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June 2024 HR Monthly Report</w:t>
      </w:r>
    </w:p>
    <w:p w14:paraId="2A4AEFB1" w14:textId="77777777" w:rsidR="004547A6" w:rsidRPr="004547A6" w:rsidRDefault="004547A6" w:rsidP="004547A6">
      <w:pPr>
        <w:pStyle w:val="ListParagraph"/>
        <w:rPr>
          <w:rFonts w:ascii="Arial" w:eastAsia="Times New Roman" w:hAnsi="Arial" w:cs="Arial"/>
          <w:b/>
        </w:rPr>
      </w:pPr>
    </w:p>
    <w:p w14:paraId="0C15F20C" w14:textId="77777777" w:rsidR="004547A6" w:rsidRDefault="004547A6" w:rsidP="00DB522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July 2024 HR Monthly Report</w:t>
      </w:r>
    </w:p>
    <w:p w14:paraId="40F3778C" w14:textId="77777777" w:rsidR="004547A6" w:rsidRPr="004547A6" w:rsidRDefault="004547A6" w:rsidP="004547A6">
      <w:pPr>
        <w:pStyle w:val="ListParagraph"/>
        <w:rPr>
          <w:rFonts w:ascii="Arial" w:eastAsia="Times New Roman" w:hAnsi="Arial" w:cs="Arial"/>
          <w:b/>
        </w:rPr>
      </w:pPr>
    </w:p>
    <w:p w14:paraId="4A56C755" w14:textId="2102681D" w:rsidR="004547A6" w:rsidRDefault="004547A6" w:rsidP="00DB522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Organizational Chart</w:t>
      </w:r>
      <w:r w:rsidR="00F32922">
        <w:rPr>
          <w:rFonts w:ascii="Arial" w:eastAsia="Times New Roman" w:hAnsi="Arial" w:cs="Arial"/>
          <w:bCs/>
        </w:rPr>
        <w:t xml:space="preserve"> </w:t>
      </w:r>
    </w:p>
    <w:p w14:paraId="7E29DA4C" w14:textId="77777777" w:rsidR="004547A6" w:rsidRPr="004547A6" w:rsidRDefault="004547A6" w:rsidP="004547A6">
      <w:pPr>
        <w:pStyle w:val="ListParagraph"/>
        <w:rPr>
          <w:rFonts w:ascii="Arial" w:eastAsia="Times New Roman" w:hAnsi="Arial" w:cs="Arial"/>
          <w:b/>
        </w:rPr>
      </w:pPr>
    </w:p>
    <w:p w14:paraId="40C77FB7" w14:textId="77777777" w:rsidR="004547A6" w:rsidRDefault="004547A6" w:rsidP="00DB522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Administrative Organizational Chart</w:t>
      </w:r>
    </w:p>
    <w:p w14:paraId="407B5803" w14:textId="77777777" w:rsidR="004547A6" w:rsidRPr="004547A6" w:rsidRDefault="004547A6" w:rsidP="004547A6">
      <w:pPr>
        <w:pStyle w:val="ListParagraph"/>
        <w:rPr>
          <w:rFonts w:ascii="Arial" w:eastAsia="Times New Roman" w:hAnsi="Arial" w:cs="Arial"/>
          <w:b/>
        </w:rPr>
      </w:pPr>
    </w:p>
    <w:p w14:paraId="3B39CFE4" w14:textId="64B64D7C" w:rsidR="00DB5224" w:rsidRPr="00F96829" w:rsidRDefault="00DB5224" w:rsidP="00DB522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F96829">
        <w:rPr>
          <w:rFonts w:ascii="Arial" w:eastAsia="Times New Roman" w:hAnsi="Arial" w:cs="Arial"/>
          <w:b/>
        </w:rPr>
        <w:t>RFP 2024-103 (Classification, Compensation and Culture Study) Report</w:t>
      </w:r>
      <w:r w:rsidRPr="00F96829">
        <w:rPr>
          <w:rFonts w:ascii="Arial" w:eastAsia="Times New Roman" w:hAnsi="Arial" w:cs="Arial"/>
          <w:bCs/>
        </w:rPr>
        <w:t xml:space="preserve"> – </w:t>
      </w:r>
      <w:bookmarkStart w:id="1" w:name="_Hlk169117315"/>
      <w:r w:rsidR="006D6EFC" w:rsidRPr="00F96829">
        <w:rPr>
          <w:rFonts w:ascii="Arial" w:eastAsia="Times New Roman" w:hAnsi="Arial" w:cs="Arial"/>
          <w:bCs/>
          <w:i/>
          <w:iCs/>
        </w:rPr>
        <w:t>Diarra Weathers</w:t>
      </w:r>
      <w:r w:rsidRPr="00F96829">
        <w:rPr>
          <w:rFonts w:ascii="Arial" w:eastAsia="Times New Roman" w:hAnsi="Arial" w:cs="Arial"/>
          <w:bCs/>
          <w:i/>
          <w:iCs/>
        </w:rPr>
        <w:t xml:space="preserve">, Procurement </w:t>
      </w:r>
      <w:bookmarkEnd w:id="1"/>
      <w:r w:rsidR="006D6EFC" w:rsidRPr="00F96829">
        <w:rPr>
          <w:rFonts w:ascii="Arial" w:eastAsia="Times New Roman" w:hAnsi="Arial" w:cs="Arial"/>
          <w:bCs/>
          <w:i/>
          <w:iCs/>
        </w:rPr>
        <w:t>Supervisor</w:t>
      </w:r>
      <w:r w:rsidR="006D6EFC" w:rsidRPr="00F96829">
        <w:rPr>
          <w:rFonts w:ascii="Arial" w:eastAsia="Times New Roman" w:hAnsi="Arial" w:cs="Arial"/>
          <w:bCs/>
        </w:rPr>
        <w:t xml:space="preserve"> </w:t>
      </w:r>
    </w:p>
    <w:p w14:paraId="33E92935" w14:textId="77777777" w:rsidR="00DB5224" w:rsidRPr="00F96829" w:rsidRDefault="00DB5224" w:rsidP="00DB5224">
      <w:pPr>
        <w:pStyle w:val="ListParagraph"/>
        <w:rPr>
          <w:rFonts w:ascii="Arial" w:eastAsia="Times New Roman" w:hAnsi="Arial" w:cs="Arial"/>
          <w:b/>
        </w:rPr>
      </w:pPr>
    </w:p>
    <w:p w14:paraId="7906EC79" w14:textId="494B2942" w:rsidR="004503A9" w:rsidRPr="00885786" w:rsidRDefault="00DB5224" w:rsidP="0088578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F96829">
        <w:rPr>
          <w:rFonts w:ascii="Arial" w:eastAsia="Times New Roman" w:hAnsi="Arial" w:cs="Arial"/>
          <w:b/>
        </w:rPr>
        <w:t>RFP 2024-104 (CEO/Executive Search Firm) Report</w:t>
      </w:r>
      <w:r w:rsidRPr="00F96829">
        <w:rPr>
          <w:rFonts w:ascii="Arial" w:eastAsia="Times New Roman" w:hAnsi="Arial" w:cs="Arial"/>
          <w:bCs/>
        </w:rPr>
        <w:t xml:space="preserve"> – </w:t>
      </w:r>
      <w:r w:rsidR="006D6EFC" w:rsidRPr="00F96829">
        <w:rPr>
          <w:rFonts w:ascii="Arial" w:eastAsia="Times New Roman" w:hAnsi="Arial" w:cs="Arial"/>
          <w:bCs/>
          <w:i/>
          <w:iCs/>
        </w:rPr>
        <w:t>Diarra Weathers</w:t>
      </w:r>
      <w:r w:rsidRPr="00F96829">
        <w:rPr>
          <w:rFonts w:ascii="Arial" w:eastAsia="Times New Roman" w:hAnsi="Arial" w:cs="Arial"/>
          <w:bCs/>
          <w:i/>
          <w:iCs/>
        </w:rPr>
        <w:t xml:space="preserve">, Procurement </w:t>
      </w:r>
      <w:r w:rsidR="006D6EFC" w:rsidRPr="00F96829">
        <w:rPr>
          <w:rFonts w:ascii="Arial" w:eastAsia="Times New Roman" w:hAnsi="Arial" w:cs="Arial"/>
          <w:bCs/>
          <w:i/>
          <w:iCs/>
        </w:rPr>
        <w:t>Supervisor</w:t>
      </w:r>
    </w:p>
    <w:p w14:paraId="721B653A" w14:textId="77777777" w:rsidR="00885786" w:rsidRPr="00885786" w:rsidRDefault="00885786" w:rsidP="00885786">
      <w:pPr>
        <w:spacing w:after="0" w:line="240" w:lineRule="auto"/>
        <w:jc w:val="both"/>
        <w:rPr>
          <w:rFonts w:ascii="Arial" w:eastAsia="Times New Roman" w:hAnsi="Arial" w:cs="Arial"/>
          <w:b/>
        </w:rPr>
      </w:pPr>
    </w:p>
    <w:p w14:paraId="76A172CE" w14:textId="496DF5C4" w:rsidR="00DB5224" w:rsidRPr="00F96829" w:rsidRDefault="00DB5224" w:rsidP="00DB522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F96829">
        <w:rPr>
          <w:rFonts w:ascii="Arial" w:eastAsia="Times New Roman" w:hAnsi="Arial" w:cs="Arial"/>
          <w:b/>
        </w:rPr>
        <w:t xml:space="preserve">Board Worklist </w:t>
      </w:r>
    </w:p>
    <w:p w14:paraId="0AA8C66B" w14:textId="10A22EC1" w:rsidR="00F96829" w:rsidRPr="00885786" w:rsidRDefault="00F96829" w:rsidP="00885786">
      <w:pPr>
        <w:spacing w:after="0" w:line="240" w:lineRule="auto"/>
        <w:jc w:val="both"/>
        <w:rPr>
          <w:rFonts w:ascii="Arial" w:eastAsia="Times New Roman" w:hAnsi="Arial" w:cs="Arial"/>
          <w:bCs/>
          <w:i/>
          <w:iCs/>
        </w:rPr>
      </w:pPr>
    </w:p>
    <w:p w14:paraId="2C4D3D88" w14:textId="5AAD4AA7" w:rsidR="00410EB8" w:rsidRDefault="00410EB8" w:rsidP="0088578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 xml:space="preserve">Availability </w:t>
      </w:r>
      <w:r w:rsidR="00584499">
        <w:rPr>
          <w:rFonts w:ascii="Arial" w:eastAsia="Times New Roman" w:hAnsi="Arial" w:cs="Arial"/>
          <w:b/>
        </w:rPr>
        <w:t>and FY 2025 Board Calendar</w:t>
      </w:r>
    </w:p>
    <w:p w14:paraId="3FA36D1B" w14:textId="6238ECF7" w:rsidR="004547A6" w:rsidRDefault="00F32922" w:rsidP="004547A6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Arial" w:eastAsia="Times New Roman" w:hAnsi="Arial" w:cs="Arial"/>
          <w:b/>
          <w:i/>
          <w:iCs/>
        </w:rPr>
      </w:pPr>
      <w:r>
        <w:rPr>
          <w:rFonts w:ascii="Arial" w:eastAsia="Times New Roman" w:hAnsi="Arial" w:cs="Arial"/>
          <w:b/>
          <w:i/>
          <w:iCs/>
        </w:rPr>
        <w:t>Schedule Proposed Committee</w:t>
      </w:r>
      <w:r w:rsidR="004547A6">
        <w:rPr>
          <w:rFonts w:ascii="Arial" w:eastAsia="Times New Roman" w:hAnsi="Arial" w:cs="Arial"/>
          <w:b/>
          <w:i/>
          <w:iCs/>
        </w:rPr>
        <w:t xml:space="preserve"> Meetings</w:t>
      </w:r>
    </w:p>
    <w:p w14:paraId="5C9C7BCD" w14:textId="41FF8A69" w:rsidR="004547A6" w:rsidRPr="00584499" w:rsidRDefault="00F32922" w:rsidP="004547A6">
      <w:pPr>
        <w:pStyle w:val="ListParagraph"/>
        <w:numPr>
          <w:ilvl w:val="1"/>
          <w:numId w:val="1"/>
        </w:numPr>
        <w:spacing w:after="0" w:line="240" w:lineRule="auto"/>
        <w:ind w:left="1800"/>
        <w:jc w:val="both"/>
        <w:rPr>
          <w:rFonts w:ascii="Arial" w:eastAsia="Times New Roman" w:hAnsi="Arial" w:cs="Arial"/>
          <w:bCs/>
        </w:rPr>
      </w:pPr>
      <w:r>
        <w:rPr>
          <w:rFonts w:ascii="Arial" w:eastAsia="Times New Roman" w:hAnsi="Arial" w:cs="Arial"/>
          <w:bCs/>
        </w:rPr>
        <w:t xml:space="preserve">Resident Relations Committee Meeting </w:t>
      </w:r>
    </w:p>
    <w:p w14:paraId="6E43A5C4" w14:textId="57EBD134" w:rsidR="004547A6" w:rsidRPr="00584499" w:rsidRDefault="00F32922" w:rsidP="004547A6">
      <w:pPr>
        <w:pStyle w:val="ListParagraph"/>
        <w:numPr>
          <w:ilvl w:val="1"/>
          <w:numId w:val="1"/>
        </w:numPr>
        <w:spacing w:after="0" w:line="240" w:lineRule="auto"/>
        <w:ind w:left="1800"/>
        <w:jc w:val="both"/>
        <w:rPr>
          <w:rFonts w:ascii="Arial" w:eastAsia="Times New Roman" w:hAnsi="Arial" w:cs="Arial"/>
          <w:bCs/>
        </w:rPr>
      </w:pPr>
      <w:r>
        <w:rPr>
          <w:rFonts w:ascii="Arial" w:eastAsia="Times New Roman" w:hAnsi="Arial" w:cs="Arial"/>
          <w:bCs/>
        </w:rPr>
        <w:t>Governance and Oversight</w:t>
      </w:r>
      <w:r w:rsidR="004547A6" w:rsidRPr="00584499">
        <w:rPr>
          <w:rFonts w:ascii="Arial" w:eastAsia="Times New Roman" w:hAnsi="Arial" w:cs="Arial"/>
          <w:bCs/>
        </w:rPr>
        <w:t xml:space="preserve"> Committee Meeting  </w:t>
      </w:r>
    </w:p>
    <w:p w14:paraId="4AB8B0B1" w14:textId="68FBF6B5" w:rsidR="004547A6" w:rsidRDefault="00584499" w:rsidP="004547A6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Arial" w:eastAsia="Times New Roman" w:hAnsi="Arial" w:cs="Arial"/>
          <w:b/>
          <w:i/>
          <w:iCs/>
        </w:rPr>
      </w:pPr>
      <w:r>
        <w:rPr>
          <w:rFonts w:ascii="Arial" w:eastAsia="Times New Roman" w:hAnsi="Arial" w:cs="Arial"/>
          <w:b/>
          <w:i/>
          <w:iCs/>
        </w:rPr>
        <w:t xml:space="preserve">Proposed FY 2025 </w:t>
      </w:r>
      <w:r w:rsidR="00F32922">
        <w:rPr>
          <w:rFonts w:ascii="Arial" w:eastAsia="Times New Roman" w:hAnsi="Arial" w:cs="Arial"/>
          <w:b/>
          <w:i/>
          <w:iCs/>
        </w:rPr>
        <w:t>JHA</w:t>
      </w:r>
      <w:r>
        <w:rPr>
          <w:rFonts w:ascii="Arial" w:eastAsia="Times New Roman" w:hAnsi="Arial" w:cs="Arial"/>
          <w:b/>
          <w:i/>
          <w:iCs/>
        </w:rPr>
        <w:t xml:space="preserve"> Holiday Schedule</w:t>
      </w:r>
    </w:p>
    <w:p w14:paraId="192ED63D" w14:textId="34350781" w:rsidR="004547A6" w:rsidRPr="004547A6" w:rsidRDefault="00584499" w:rsidP="004547A6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Arial" w:eastAsia="Times New Roman" w:hAnsi="Arial" w:cs="Arial"/>
          <w:b/>
          <w:i/>
          <w:iCs/>
        </w:rPr>
      </w:pPr>
      <w:r>
        <w:rPr>
          <w:rFonts w:ascii="Arial" w:eastAsia="Times New Roman" w:hAnsi="Arial" w:cs="Arial"/>
          <w:b/>
          <w:i/>
          <w:iCs/>
        </w:rPr>
        <w:t xml:space="preserve">Proposed </w:t>
      </w:r>
      <w:r w:rsidR="004547A6">
        <w:rPr>
          <w:rFonts w:ascii="Arial" w:eastAsia="Times New Roman" w:hAnsi="Arial" w:cs="Arial"/>
          <w:b/>
          <w:i/>
          <w:iCs/>
        </w:rPr>
        <w:t xml:space="preserve">FY 2025 </w:t>
      </w:r>
      <w:r w:rsidR="00F32922">
        <w:rPr>
          <w:rFonts w:ascii="Arial" w:eastAsia="Times New Roman" w:hAnsi="Arial" w:cs="Arial"/>
          <w:b/>
          <w:i/>
          <w:iCs/>
        </w:rPr>
        <w:t xml:space="preserve">JHA </w:t>
      </w:r>
      <w:r w:rsidR="004547A6">
        <w:rPr>
          <w:rFonts w:ascii="Arial" w:eastAsia="Times New Roman" w:hAnsi="Arial" w:cs="Arial"/>
          <w:b/>
          <w:i/>
          <w:iCs/>
        </w:rPr>
        <w:t>Board Meeting Calendar</w:t>
      </w:r>
    </w:p>
    <w:p w14:paraId="2A3E5EB4" w14:textId="77777777" w:rsidR="00410EB8" w:rsidRPr="00410EB8" w:rsidRDefault="00410EB8" w:rsidP="00410EB8">
      <w:pPr>
        <w:pStyle w:val="ListParagraph"/>
        <w:rPr>
          <w:rFonts w:ascii="Arial" w:eastAsia="Times New Roman" w:hAnsi="Arial" w:cs="Arial"/>
          <w:b/>
        </w:rPr>
      </w:pPr>
    </w:p>
    <w:p w14:paraId="237BE24E" w14:textId="68FC2611" w:rsidR="00DB5224" w:rsidRPr="00885786" w:rsidRDefault="00DB5224" w:rsidP="0088578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F96829">
        <w:rPr>
          <w:rFonts w:ascii="Arial" w:eastAsia="Times New Roman" w:hAnsi="Arial" w:cs="Arial"/>
          <w:b/>
        </w:rPr>
        <w:t>Old Business</w:t>
      </w:r>
    </w:p>
    <w:p w14:paraId="28730112" w14:textId="77777777" w:rsidR="00DB5224" w:rsidRPr="00F96829" w:rsidRDefault="00DB5224" w:rsidP="00DB5224">
      <w:pPr>
        <w:pStyle w:val="ListParagraph"/>
        <w:spacing w:after="0" w:line="240" w:lineRule="auto"/>
        <w:ind w:left="1800"/>
        <w:jc w:val="both"/>
        <w:rPr>
          <w:rFonts w:ascii="Arial" w:eastAsia="Times New Roman" w:hAnsi="Arial" w:cs="Arial"/>
          <w:b/>
          <w:i/>
          <w:iCs/>
        </w:rPr>
      </w:pPr>
    </w:p>
    <w:p w14:paraId="5EFCD5F8" w14:textId="77777777" w:rsidR="00DB5224" w:rsidRPr="00F96829" w:rsidRDefault="00DB5224" w:rsidP="00DB522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F96829">
        <w:rPr>
          <w:rFonts w:ascii="Arial" w:eastAsia="Times New Roman" w:hAnsi="Arial" w:cs="Arial"/>
          <w:b/>
        </w:rPr>
        <w:t>Closing Comments</w:t>
      </w:r>
    </w:p>
    <w:p w14:paraId="24A98168" w14:textId="77777777" w:rsidR="00DB5224" w:rsidRPr="00F96829" w:rsidRDefault="00DB5224" w:rsidP="00DB5224">
      <w:pPr>
        <w:pStyle w:val="ListParagraph"/>
        <w:rPr>
          <w:rFonts w:ascii="Arial" w:eastAsia="Times New Roman" w:hAnsi="Arial" w:cs="Arial"/>
          <w:b/>
        </w:rPr>
      </w:pPr>
    </w:p>
    <w:p w14:paraId="07ECB55C" w14:textId="20AC4359" w:rsidR="000D3F36" w:rsidRPr="004547A6" w:rsidRDefault="00DB5224" w:rsidP="004547A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F96829">
        <w:rPr>
          <w:rFonts w:ascii="Arial" w:eastAsia="Times New Roman" w:hAnsi="Arial" w:cs="Arial"/>
          <w:b/>
        </w:rPr>
        <w:t xml:space="preserve">Meeting Adjournment </w:t>
      </w:r>
    </w:p>
    <w:sectPr w:rsidR="000D3F36" w:rsidRPr="004547A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44F9CE" w14:textId="77777777" w:rsidR="002E088F" w:rsidRDefault="002E088F" w:rsidP="000D74FA">
      <w:pPr>
        <w:spacing w:after="0" w:line="240" w:lineRule="auto"/>
      </w:pPr>
      <w:r>
        <w:separator/>
      </w:r>
    </w:p>
  </w:endnote>
  <w:endnote w:type="continuationSeparator" w:id="0">
    <w:p w14:paraId="436424EA" w14:textId="77777777" w:rsidR="002E088F" w:rsidRDefault="002E088F" w:rsidP="000D74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A8C53C" w14:textId="77777777" w:rsidR="00967145" w:rsidRDefault="009671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A33B2C" w14:textId="43869A40" w:rsidR="000D74FA" w:rsidRDefault="000D74FA" w:rsidP="000D74FA">
    <w:pPr>
      <w:pStyle w:val="Footer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JACKSONVILLE HOUSING</w:t>
    </w:r>
  </w:p>
  <w:p w14:paraId="1DD86EC8" w14:textId="071FBC36" w:rsidR="000D74FA" w:rsidRPr="000D74FA" w:rsidRDefault="00F32922" w:rsidP="000D74FA">
    <w:pPr>
      <w:pStyle w:val="Footer"/>
      <w:jc w:val="center"/>
      <w:rPr>
        <w:rFonts w:ascii="Arial" w:hAnsi="Arial" w:cs="Arial"/>
        <w:sz w:val="20"/>
        <w:szCs w:val="20"/>
      </w:rPr>
    </w:pPr>
    <w:hyperlink r:id="rId1" w:history="1">
      <w:r w:rsidR="000D74FA" w:rsidRPr="004923EB">
        <w:rPr>
          <w:rStyle w:val="Hyperlink"/>
          <w:rFonts w:ascii="Arial" w:hAnsi="Arial" w:cs="Arial"/>
          <w:sz w:val="20"/>
          <w:szCs w:val="20"/>
        </w:rPr>
        <w:t>www.JAXHA.org</w:t>
      </w:r>
    </w:hyperlink>
    <w:r w:rsidR="000D74FA">
      <w:rPr>
        <w:rFonts w:ascii="Arial" w:hAnsi="Arial" w:cs="Arial"/>
        <w:sz w:val="20"/>
        <w:szCs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10695E" w14:textId="77777777" w:rsidR="00967145" w:rsidRDefault="009671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DD55F9" w14:textId="77777777" w:rsidR="002E088F" w:rsidRDefault="002E088F" w:rsidP="000D74FA">
      <w:pPr>
        <w:spacing w:after="0" w:line="240" w:lineRule="auto"/>
      </w:pPr>
      <w:r>
        <w:separator/>
      </w:r>
    </w:p>
  </w:footnote>
  <w:footnote w:type="continuationSeparator" w:id="0">
    <w:p w14:paraId="508295F7" w14:textId="77777777" w:rsidR="002E088F" w:rsidRDefault="002E088F" w:rsidP="000D74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8C2510" w14:textId="72B705A1" w:rsidR="00967145" w:rsidRDefault="009671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7389B3" w14:textId="725FEC4B" w:rsidR="000D74FA" w:rsidRDefault="000D74FA">
    <w:pPr>
      <w:pStyle w:val="Header"/>
    </w:pPr>
    <w:r>
      <w:rPr>
        <w:noProof/>
      </w:rPr>
      <w:drawing>
        <wp:inline distT="0" distB="0" distL="0" distR="0" wp14:anchorId="7A583D2D" wp14:editId="4C8D3EE1">
          <wp:extent cx="5943600" cy="885190"/>
          <wp:effectExtent l="0" t="0" r="0" b="0"/>
          <wp:docPr id="1" name="Picture 1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51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4DABBB" w14:textId="3124FAD2" w:rsidR="00967145" w:rsidRDefault="009671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BC5E37"/>
    <w:multiLevelType w:val="hybridMultilevel"/>
    <w:tmpl w:val="90A81CDE"/>
    <w:lvl w:ilvl="0" w:tplc="E2EACBA4">
      <w:start w:val="1"/>
      <w:numFmt w:val="upp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8D4B5F"/>
    <w:multiLevelType w:val="hybridMultilevel"/>
    <w:tmpl w:val="862602CE"/>
    <w:lvl w:ilvl="0" w:tplc="E2EACBA4">
      <w:start w:val="1"/>
      <w:numFmt w:val="upp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20000019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F0F75B6"/>
    <w:multiLevelType w:val="hybridMultilevel"/>
    <w:tmpl w:val="4D785B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04F53F8"/>
    <w:multiLevelType w:val="hybridMultilevel"/>
    <w:tmpl w:val="0ED41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7F74C2"/>
    <w:multiLevelType w:val="hybridMultilevel"/>
    <w:tmpl w:val="4EE8A088"/>
    <w:lvl w:ilvl="0" w:tplc="A5ECF7B4">
      <w:numFmt w:val="bullet"/>
      <w:lvlText w:val="-"/>
      <w:lvlJc w:val="left"/>
      <w:pPr>
        <w:ind w:left="1425" w:hanging="360"/>
      </w:pPr>
      <w:rPr>
        <w:rFonts w:ascii="Arial" w:eastAsiaTheme="minorHAnsi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5" w15:restartNumberingAfterBreak="0">
    <w:nsid w:val="1222638F"/>
    <w:multiLevelType w:val="hybridMultilevel"/>
    <w:tmpl w:val="D47C35D0"/>
    <w:lvl w:ilvl="0" w:tplc="38F689BE">
      <w:start w:val="1"/>
      <w:numFmt w:val="bullet"/>
      <w:lvlText w:val="-"/>
      <w:lvlJc w:val="left"/>
      <w:pPr>
        <w:ind w:left="406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25" w:hanging="360"/>
      </w:pPr>
      <w:rPr>
        <w:rFonts w:ascii="Wingdings" w:hAnsi="Wingdings" w:hint="default"/>
      </w:rPr>
    </w:lvl>
  </w:abstractNum>
  <w:abstractNum w:abstractNumId="6" w15:restartNumberingAfterBreak="0">
    <w:nsid w:val="1F0E1CC7"/>
    <w:multiLevelType w:val="hybridMultilevel"/>
    <w:tmpl w:val="59DCDC72"/>
    <w:lvl w:ilvl="0" w:tplc="0409000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7" w15:restartNumberingAfterBreak="0">
    <w:nsid w:val="22FC575B"/>
    <w:multiLevelType w:val="hybridMultilevel"/>
    <w:tmpl w:val="36A002FC"/>
    <w:lvl w:ilvl="0" w:tplc="324856FA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63B5FB6"/>
    <w:multiLevelType w:val="hybridMultilevel"/>
    <w:tmpl w:val="1F4620C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D3C164D"/>
    <w:multiLevelType w:val="hybridMultilevel"/>
    <w:tmpl w:val="4184EF54"/>
    <w:lvl w:ilvl="0" w:tplc="FD9CE50A">
      <w:start w:val="1"/>
      <w:numFmt w:val="decimal"/>
      <w:lvlText w:val="%1)"/>
      <w:lvlJc w:val="left"/>
      <w:pPr>
        <w:ind w:left="2430" w:hanging="360"/>
      </w:pPr>
    </w:lvl>
    <w:lvl w:ilvl="1" w:tplc="04090019">
      <w:start w:val="1"/>
      <w:numFmt w:val="lowerLetter"/>
      <w:lvlText w:val="%2."/>
      <w:lvlJc w:val="left"/>
      <w:pPr>
        <w:ind w:left="3150" w:hanging="360"/>
      </w:pPr>
    </w:lvl>
    <w:lvl w:ilvl="2" w:tplc="0409001B" w:tentative="1">
      <w:start w:val="1"/>
      <w:numFmt w:val="lowerRoman"/>
      <w:lvlText w:val="%3."/>
      <w:lvlJc w:val="right"/>
      <w:pPr>
        <w:ind w:left="3870" w:hanging="180"/>
      </w:pPr>
    </w:lvl>
    <w:lvl w:ilvl="3" w:tplc="0409000F" w:tentative="1">
      <w:start w:val="1"/>
      <w:numFmt w:val="decimal"/>
      <w:lvlText w:val="%4."/>
      <w:lvlJc w:val="left"/>
      <w:pPr>
        <w:ind w:left="4590" w:hanging="360"/>
      </w:pPr>
    </w:lvl>
    <w:lvl w:ilvl="4" w:tplc="04090019" w:tentative="1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10" w15:restartNumberingAfterBreak="0">
    <w:nsid w:val="39A936EB"/>
    <w:multiLevelType w:val="hybridMultilevel"/>
    <w:tmpl w:val="45449F7A"/>
    <w:lvl w:ilvl="0" w:tplc="04090001">
      <w:start w:val="1"/>
      <w:numFmt w:val="bullet"/>
      <w:lvlText w:val=""/>
      <w:lvlJc w:val="left"/>
      <w:pPr>
        <w:ind w:left="23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</w:abstractNum>
  <w:abstractNum w:abstractNumId="11" w15:restartNumberingAfterBreak="0">
    <w:nsid w:val="3A323E14"/>
    <w:multiLevelType w:val="hybridMultilevel"/>
    <w:tmpl w:val="A1CE0C5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3FD63A7E"/>
    <w:multiLevelType w:val="hybridMultilevel"/>
    <w:tmpl w:val="018CC9BC"/>
    <w:lvl w:ilvl="0" w:tplc="CA246104">
      <w:start w:val="1"/>
      <w:numFmt w:val="lowerLetter"/>
      <w:lvlText w:val="%1."/>
      <w:lvlJc w:val="left"/>
      <w:pPr>
        <w:ind w:left="1800" w:hanging="360"/>
      </w:pPr>
      <w:rPr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40720403"/>
    <w:multiLevelType w:val="hybridMultilevel"/>
    <w:tmpl w:val="411E6D64"/>
    <w:lvl w:ilvl="0" w:tplc="04090001">
      <w:start w:val="1"/>
      <w:numFmt w:val="bullet"/>
      <w:lvlText w:val=""/>
      <w:lvlJc w:val="left"/>
      <w:pPr>
        <w:ind w:left="199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5" w:hanging="360"/>
      </w:pPr>
      <w:rPr>
        <w:rFonts w:ascii="Wingdings" w:hAnsi="Wingdings" w:hint="default"/>
      </w:rPr>
    </w:lvl>
  </w:abstractNum>
  <w:abstractNum w:abstractNumId="14" w15:restartNumberingAfterBreak="0">
    <w:nsid w:val="46C66CD8"/>
    <w:multiLevelType w:val="hybridMultilevel"/>
    <w:tmpl w:val="940070B0"/>
    <w:lvl w:ilvl="0" w:tplc="2A160E78">
      <w:numFmt w:val="bullet"/>
      <w:lvlText w:val="-"/>
      <w:lvlJc w:val="left"/>
      <w:pPr>
        <w:ind w:left="16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5" w15:restartNumberingAfterBreak="0">
    <w:nsid w:val="59FF61F1"/>
    <w:multiLevelType w:val="hybridMultilevel"/>
    <w:tmpl w:val="3104D97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5AD0325E"/>
    <w:multiLevelType w:val="hybridMultilevel"/>
    <w:tmpl w:val="FED8589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CBF612A"/>
    <w:multiLevelType w:val="hybridMultilevel"/>
    <w:tmpl w:val="61D48F08"/>
    <w:lvl w:ilvl="0" w:tplc="B1662200">
      <w:start w:val="1"/>
      <w:numFmt w:val="lowerLetter"/>
      <w:lvlText w:val="%1."/>
      <w:lvlJc w:val="left"/>
      <w:pPr>
        <w:ind w:left="153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>
      <w:start w:val="1"/>
      <w:numFmt w:val="lowerRoman"/>
      <w:lvlText w:val="%3."/>
      <w:lvlJc w:val="right"/>
      <w:pPr>
        <w:ind w:left="2970" w:hanging="180"/>
      </w:pPr>
    </w:lvl>
    <w:lvl w:ilvl="3" w:tplc="0409000F">
      <w:start w:val="1"/>
      <w:numFmt w:val="decimal"/>
      <w:lvlText w:val="%4."/>
      <w:lvlJc w:val="left"/>
      <w:pPr>
        <w:ind w:left="3690" w:hanging="360"/>
      </w:pPr>
    </w:lvl>
    <w:lvl w:ilvl="4" w:tplc="04090019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8" w15:restartNumberingAfterBreak="0">
    <w:nsid w:val="650C384F"/>
    <w:multiLevelType w:val="hybridMultilevel"/>
    <w:tmpl w:val="64C65BC0"/>
    <w:lvl w:ilvl="0" w:tplc="84B24044">
      <w:start w:val="1"/>
      <w:numFmt w:val="upperRoman"/>
      <w:lvlText w:val="%1."/>
      <w:lvlJc w:val="right"/>
      <w:pPr>
        <w:ind w:left="1080" w:hanging="360"/>
      </w:pPr>
      <w:rPr>
        <w:b/>
        <w:bCs/>
      </w:rPr>
    </w:lvl>
    <w:lvl w:ilvl="1" w:tplc="0409000F">
      <w:start w:val="1"/>
      <w:numFmt w:val="decimal"/>
      <w:lvlText w:val="%2."/>
      <w:lvlJc w:val="left"/>
      <w:pPr>
        <w:ind w:left="6120" w:hanging="360"/>
      </w:pPr>
    </w:lvl>
    <w:lvl w:ilvl="2" w:tplc="0409001B">
      <w:start w:val="1"/>
      <w:numFmt w:val="lowerRoman"/>
      <w:lvlText w:val="%3."/>
      <w:lvlJc w:val="right"/>
      <w:pPr>
        <w:ind w:left="2790" w:hanging="180"/>
      </w:pPr>
    </w:lvl>
    <w:lvl w:ilvl="3" w:tplc="0409000F">
      <w:start w:val="1"/>
      <w:numFmt w:val="decimal"/>
      <w:lvlText w:val="%4."/>
      <w:lvlJc w:val="left"/>
      <w:pPr>
        <w:ind w:left="3510" w:hanging="360"/>
      </w:pPr>
    </w:lvl>
    <w:lvl w:ilvl="4" w:tplc="04090019">
      <w:start w:val="1"/>
      <w:numFmt w:val="lowerLetter"/>
      <w:lvlText w:val="%5."/>
      <w:lvlJc w:val="left"/>
      <w:pPr>
        <w:ind w:left="4230" w:hanging="360"/>
      </w:pPr>
    </w:lvl>
    <w:lvl w:ilvl="5" w:tplc="0409001B">
      <w:start w:val="1"/>
      <w:numFmt w:val="lowerRoman"/>
      <w:lvlText w:val="%6."/>
      <w:lvlJc w:val="right"/>
      <w:pPr>
        <w:ind w:left="4950" w:hanging="180"/>
      </w:pPr>
    </w:lvl>
    <w:lvl w:ilvl="6" w:tplc="0409000F">
      <w:start w:val="1"/>
      <w:numFmt w:val="decimal"/>
      <w:lvlText w:val="%7."/>
      <w:lvlJc w:val="left"/>
      <w:pPr>
        <w:ind w:left="5670" w:hanging="360"/>
      </w:pPr>
    </w:lvl>
    <w:lvl w:ilvl="7" w:tplc="04090019">
      <w:start w:val="1"/>
      <w:numFmt w:val="lowerLetter"/>
      <w:lvlText w:val="%8."/>
      <w:lvlJc w:val="left"/>
      <w:pPr>
        <w:ind w:left="6390" w:hanging="360"/>
      </w:pPr>
    </w:lvl>
    <w:lvl w:ilvl="8" w:tplc="0409001B">
      <w:start w:val="1"/>
      <w:numFmt w:val="lowerRoman"/>
      <w:lvlText w:val="%9."/>
      <w:lvlJc w:val="right"/>
      <w:pPr>
        <w:ind w:left="7110" w:hanging="180"/>
      </w:pPr>
    </w:lvl>
  </w:abstractNum>
  <w:abstractNum w:abstractNumId="19" w15:restartNumberingAfterBreak="0">
    <w:nsid w:val="79F8647B"/>
    <w:multiLevelType w:val="hybridMultilevel"/>
    <w:tmpl w:val="31863F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C4655C1"/>
    <w:multiLevelType w:val="hybridMultilevel"/>
    <w:tmpl w:val="2D3A623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num w:numId="1" w16cid:durableId="217866837">
    <w:abstractNumId w:val="18"/>
  </w:num>
  <w:num w:numId="2" w16cid:durableId="318000921">
    <w:abstractNumId w:val="18"/>
  </w:num>
  <w:num w:numId="3" w16cid:durableId="1165318004">
    <w:abstractNumId w:val="13"/>
  </w:num>
  <w:num w:numId="4" w16cid:durableId="2087527253">
    <w:abstractNumId w:val="6"/>
  </w:num>
  <w:num w:numId="5" w16cid:durableId="1576428738">
    <w:abstractNumId w:val="10"/>
  </w:num>
  <w:num w:numId="6" w16cid:durableId="1660040435">
    <w:abstractNumId w:val="3"/>
  </w:num>
  <w:num w:numId="7" w16cid:durableId="31462303">
    <w:abstractNumId w:val="20"/>
  </w:num>
  <w:num w:numId="8" w16cid:durableId="1968512015">
    <w:abstractNumId w:val="5"/>
  </w:num>
  <w:num w:numId="9" w16cid:durableId="1012683601">
    <w:abstractNumId w:val="14"/>
  </w:num>
  <w:num w:numId="10" w16cid:durableId="436603412">
    <w:abstractNumId w:val="4"/>
  </w:num>
  <w:num w:numId="11" w16cid:durableId="683939372">
    <w:abstractNumId w:val="15"/>
  </w:num>
  <w:num w:numId="12" w16cid:durableId="1481575343">
    <w:abstractNumId w:val="0"/>
  </w:num>
  <w:num w:numId="13" w16cid:durableId="3830279">
    <w:abstractNumId w:val="1"/>
  </w:num>
  <w:num w:numId="14" w16cid:durableId="8139531">
    <w:abstractNumId w:val="17"/>
  </w:num>
  <w:num w:numId="15" w16cid:durableId="2135981131">
    <w:abstractNumId w:val="8"/>
  </w:num>
  <w:num w:numId="16" w16cid:durableId="1672440901">
    <w:abstractNumId w:val="19"/>
  </w:num>
  <w:num w:numId="17" w16cid:durableId="1911652338">
    <w:abstractNumId w:val="9"/>
  </w:num>
  <w:num w:numId="18" w16cid:durableId="598411512">
    <w:abstractNumId w:val="12"/>
  </w:num>
  <w:num w:numId="19" w16cid:durableId="648048378">
    <w:abstractNumId w:val="11"/>
  </w:num>
  <w:num w:numId="20" w16cid:durableId="1479035710">
    <w:abstractNumId w:val="16"/>
  </w:num>
  <w:num w:numId="21" w16cid:durableId="1187208395">
    <w:abstractNumId w:val="7"/>
  </w:num>
  <w:num w:numId="22" w16cid:durableId="9979265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Ta3MDcyNzI1NTVX0lEKTi0uzszPAykwNK0FANHnZgktAAAA"/>
  </w:docVars>
  <w:rsids>
    <w:rsidRoot w:val="000D3F36"/>
    <w:rsid w:val="0001324A"/>
    <w:rsid w:val="00046F3F"/>
    <w:rsid w:val="00062E7E"/>
    <w:rsid w:val="00063A39"/>
    <w:rsid w:val="00090F3D"/>
    <w:rsid w:val="000A46BA"/>
    <w:rsid w:val="000B22F5"/>
    <w:rsid w:val="000C0861"/>
    <w:rsid w:val="000C6884"/>
    <w:rsid w:val="000C6A08"/>
    <w:rsid w:val="000D21B5"/>
    <w:rsid w:val="000D3F36"/>
    <w:rsid w:val="000D74FA"/>
    <w:rsid w:val="001007EA"/>
    <w:rsid w:val="001050FC"/>
    <w:rsid w:val="00110F4C"/>
    <w:rsid w:val="00114DC8"/>
    <w:rsid w:val="001821EE"/>
    <w:rsid w:val="001A20DD"/>
    <w:rsid w:val="001A2DA2"/>
    <w:rsid w:val="001A5C95"/>
    <w:rsid w:val="001C3F74"/>
    <w:rsid w:val="001F17EC"/>
    <w:rsid w:val="001F378E"/>
    <w:rsid w:val="002029E0"/>
    <w:rsid w:val="0021049B"/>
    <w:rsid w:val="00211BE5"/>
    <w:rsid w:val="0022423B"/>
    <w:rsid w:val="00226AA2"/>
    <w:rsid w:val="00283737"/>
    <w:rsid w:val="0029061C"/>
    <w:rsid w:val="002A43B7"/>
    <w:rsid w:val="002E088F"/>
    <w:rsid w:val="002E1905"/>
    <w:rsid w:val="002E5BA2"/>
    <w:rsid w:val="002F2B79"/>
    <w:rsid w:val="002F375F"/>
    <w:rsid w:val="002F6422"/>
    <w:rsid w:val="002F734E"/>
    <w:rsid w:val="003717C8"/>
    <w:rsid w:val="00372C1F"/>
    <w:rsid w:val="003842B4"/>
    <w:rsid w:val="003845C7"/>
    <w:rsid w:val="00392230"/>
    <w:rsid w:val="003C43DB"/>
    <w:rsid w:val="003C5C85"/>
    <w:rsid w:val="003F2470"/>
    <w:rsid w:val="003F379C"/>
    <w:rsid w:val="00410EB8"/>
    <w:rsid w:val="00434150"/>
    <w:rsid w:val="004503A9"/>
    <w:rsid w:val="0045129D"/>
    <w:rsid w:val="004547A6"/>
    <w:rsid w:val="00464E33"/>
    <w:rsid w:val="00465A7E"/>
    <w:rsid w:val="00466138"/>
    <w:rsid w:val="00483AD3"/>
    <w:rsid w:val="004C5E3F"/>
    <w:rsid w:val="004E1993"/>
    <w:rsid w:val="00502F3B"/>
    <w:rsid w:val="005205F9"/>
    <w:rsid w:val="00547116"/>
    <w:rsid w:val="005530F4"/>
    <w:rsid w:val="005544F6"/>
    <w:rsid w:val="00584499"/>
    <w:rsid w:val="005A539E"/>
    <w:rsid w:val="005B021D"/>
    <w:rsid w:val="005C2127"/>
    <w:rsid w:val="005C463C"/>
    <w:rsid w:val="005C765B"/>
    <w:rsid w:val="005C7B3F"/>
    <w:rsid w:val="005D1620"/>
    <w:rsid w:val="005D5185"/>
    <w:rsid w:val="005E6DB3"/>
    <w:rsid w:val="005F18F7"/>
    <w:rsid w:val="005F1A9F"/>
    <w:rsid w:val="00617979"/>
    <w:rsid w:val="00657CDA"/>
    <w:rsid w:val="00671400"/>
    <w:rsid w:val="00671F93"/>
    <w:rsid w:val="00675054"/>
    <w:rsid w:val="006A0A47"/>
    <w:rsid w:val="006D1614"/>
    <w:rsid w:val="006D4DC2"/>
    <w:rsid w:val="006D6EFC"/>
    <w:rsid w:val="006E3CB1"/>
    <w:rsid w:val="0073267D"/>
    <w:rsid w:val="00760E6C"/>
    <w:rsid w:val="0077182C"/>
    <w:rsid w:val="00771D20"/>
    <w:rsid w:val="00775C17"/>
    <w:rsid w:val="007A1156"/>
    <w:rsid w:val="007A2B46"/>
    <w:rsid w:val="007A6CE0"/>
    <w:rsid w:val="007B142C"/>
    <w:rsid w:val="007B37E1"/>
    <w:rsid w:val="007C0459"/>
    <w:rsid w:val="007E345A"/>
    <w:rsid w:val="007E3B80"/>
    <w:rsid w:val="007E64DD"/>
    <w:rsid w:val="007F26DA"/>
    <w:rsid w:val="007F580C"/>
    <w:rsid w:val="00806033"/>
    <w:rsid w:val="0080784D"/>
    <w:rsid w:val="0084676D"/>
    <w:rsid w:val="008552E2"/>
    <w:rsid w:val="00872879"/>
    <w:rsid w:val="00875E39"/>
    <w:rsid w:val="00877563"/>
    <w:rsid w:val="008824EB"/>
    <w:rsid w:val="00885786"/>
    <w:rsid w:val="008971A8"/>
    <w:rsid w:val="008A1AF6"/>
    <w:rsid w:val="008A59DD"/>
    <w:rsid w:val="008C20A5"/>
    <w:rsid w:val="008C24EF"/>
    <w:rsid w:val="008D46E5"/>
    <w:rsid w:val="008D5997"/>
    <w:rsid w:val="008F554E"/>
    <w:rsid w:val="00906D9C"/>
    <w:rsid w:val="0091479A"/>
    <w:rsid w:val="00921533"/>
    <w:rsid w:val="00930BF3"/>
    <w:rsid w:val="00937804"/>
    <w:rsid w:val="00941086"/>
    <w:rsid w:val="00944BAB"/>
    <w:rsid w:val="00945510"/>
    <w:rsid w:val="00950C1E"/>
    <w:rsid w:val="00967145"/>
    <w:rsid w:val="009876AC"/>
    <w:rsid w:val="009922E8"/>
    <w:rsid w:val="009B2177"/>
    <w:rsid w:val="009B322E"/>
    <w:rsid w:val="009E70CD"/>
    <w:rsid w:val="009F6E92"/>
    <w:rsid w:val="009F7EA1"/>
    <w:rsid w:val="00A0006A"/>
    <w:rsid w:val="00A020D0"/>
    <w:rsid w:val="00A02D4D"/>
    <w:rsid w:val="00A07ACA"/>
    <w:rsid w:val="00A1407C"/>
    <w:rsid w:val="00A32807"/>
    <w:rsid w:val="00A34C65"/>
    <w:rsid w:val="00A54499"/>
    <w:rsid w:val="00A547F4"/>
    <w:rsid w:val="00A57F43"/>
    <w:rsid w:val="00A62F96"/>
    <w:rsid w:val="00A71251"/>
    <w:rsid w:val="00A86BF2"/>
    <w:rsid w:val="00A94758"/>
    <w:rsid w:val="00AB1EC0"/>
    <w:rsid w:val="00AC4353"/>
    <w:rsid w:val="00AD7FD0"/>
    <w:rsid w:val="00AE7755"/>
    <w:rsid w:val="00AF6CA8"/>
    <w:rsid w:val="00B023A0"/>
    <w:rsid w:val="00B322F2"/>
    <w:rsid w:val="00B42E6F"/>
    <w:rsid w:val="00B57E85"/>
    <w:rsid w:val="00B610D3"/>
    <w:rsid w:val="00B756CE"/>
    <w:rsid w:val="00B849D3"/>
    <w:rsid w:val="00BA6809"/>
    <w:rsid w:val="00BE6DFA"/>
    <w:rsid w:val="00C038E5"/>
    <w:rsid w:val="00C0761E"/>
    <w:rsid w:val="00C101A1"/>
    <w:rsid w:val="00C21533"/>
    <w:rsid w:val="00C501E2"/>
    <w:rsid w:val="00C837EA"/>
    <w:rsid w:val="00C90A07"/>
    <w:rsid w:val="00CA2DBB"/>
    <w:rsid w:val="00CA477D"/>
    <w:rsid w:val="00CA6EFB"/>
    <w:rsid w:val="00CF1C52"/>
    <w:rsid w:val="00D02F30"/>
    <w:rsid w:val="00D17898"/>
    <w:rsid w:val="00D366AC"/>
    <w:rsid w:val="00D40C82"/>
    <w:rsid w:val="00D43860"/>
    <w:rsid w:val="00D47CD0"/>
    <w:rsid w:val="00D8602E"/>
    <w:rsid w:val="00D92FB0"/>
    <w:rsid w:val="00DA3F4F"/>
    <w:rsid w:val="00DB5224"/>
    <w:rsid w:val="00DC6006"/>
    <w:rsid w:val="00DE1986"/>
    <w:rsid w:val="00DE390C"/>
    <w:rsid w:val="00DF7C3F"/>
    <w:rsid w:val="00E058B9"/>
    <w:rsid w:val="00E21274"/>
    <w:rsid w:val="00E515EA"/>
    <w:rsid w:val="00E600A7"/>
    <w:rsid w:val="00E6220D"/>
    <w:rsid w:val="00E67D22"/>
    <w:rsid w:val="00E71635"/>
    <w:rsid w:val="00E75B85"/>
    <w:rsid w:val="00E81995"/>
    <w:rsid w:val="00E838CB"/>
    <w:rsid w:val="00EA0AB5"/>
    <w:rsid w:val="00EC1FE9"/>
    <w:rsid w:val="00EE5DA9"/>
    <w:rsid w:val="00EE68E4"/>
    <w:rsid w:val="00EE7956"/>
    <w:rsid w:val="00EF2323"/>
    <w:rsid w:val="00F32922"/>
    <w:rsid w:val="00F33536"/>
    <w:rsid w:val="00F353DA"/>
    <w:rsid w:val="00F37828"/>
    <w:rsid w:val="00F517BD"/>
    <w:rsid w:val="00F62404"/>
    <w:rsid w:val="00F83A76"/>
    <w:rsid w:val="00F84235"/>
    <w:rsid w:val="00F85C44"/>
    <w:rsid w:val="00F96829"/>
    <w:rsid w:val="00FF5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E83B47"/>
  <w15:chartTrackingRefBased/>
  <w15:docId w15:val="{F029259E-46FE-4F38-8897-EB0C36D6D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3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D3F3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D3F36"/>
    <w:pPr>
      <w:ind w:left="720"/>
      <w:contextualSpacing/>
    </w:pPr>
  </w:style>
  <w:style w:type="paragraph" w:customStyle="1" w:styleId="Default">
    <w:name w:val="Default"/>
    <w:rsid w:val="00FF57F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4FA"/>
  </w:style>
  <w:style w:type="paragraph" w:styleId="Footer">
    <w:name w:val="footer"/>
    <w:basedOn w:val="Normal"/>
    <w:link w:val="Foot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4FA"/>
  </w:style>
  <w:style w:type="character" w:styleId="Hyperlink">
    <w:name w:val="Hyperlink"/>
    <w:basedOn w:val="DefaultParagraphFont"/>
    <w:uiPriority w:val="99"/>
    <w:unhideWhenUsed/>
    <w:rsid w:val="000D74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74F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2127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207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7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AXHA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218BC48D1F1B4B87957EC964ACA7BA" ma:contentTypeVersion="16" ma:contentTypeDescription="Create a new document." ma:contentTypeScope="" ma:versionID="282264127038fead2582ddc75dd2b5a3">
  <xsd:schema xmlns:xsd="http://www.w3.org/2001/XMLSchema" xmlns:xs="http://www.w3.org/2001/XMLSchema" xmlns:p="http://schemas.microsoft.com/office/2006/metadata/properties" xmlns:ns2="ccfc3261-dbcb-4bd3-8b75-266d4d889fd1" xmlns:ns3="0beab443-7125-4fcc-81c6-1bde3cce2b28" targetNamespace="http://schemas.microsoft.com/office/2006/metadata/properties" ma:root="true" ma:fieldsID="d40006c8c20bd6f5b7c54dca1cf8489a" ns2:_="" ns3:_="">
    <xsd:import namespace="ccfc3261-dbcb-4bd3-8b75-266d4d889fd1"/>
    <xsd:import namespace="0beab443-7125-4fcc-81c6-1bde3cce2b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fc3261-dbcb-4bd3-8b75-266d4d889f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5d08170-4694-4e95-ac55-b185c8d889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eab443-7125-4fcc-81c6-1bde3cce2b2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aa1e73-d1d1-4ee3-8ddb-6c8dcf20297b}" ma:internalName="TaxCatchAll" ma:showField="CatchAllData" ma:web="0beab443-7125-4fcc-81c6-1bde3cce2b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fc3261-dbcb-4bd3-8b75-266d4d889fd1">
      <Terms xmlns="http://schemas.microsoft.com/office/infopath/2007/PartnerControls"/>
    </lcf76f155ced4ddcb4097134ff3c332f>
    <TaxCatchAll xmlns="0beab443-7125-4fcc-81c6-1bde3cce2b28" xsi:nil="true"/>
  </documentManagement>
</p:properties>
</file>

<file path=customXml/itemProps1.xml><?xml version="1.0" encoding="utf-8"?>
<ds:datastoreItem xmlns:ds="http://schemas.openxmlformats.org/officeDocument/2006/customXml" ds:itemID="{A2D0C4E0-A274-47D8-8BF7-1ABFD696A0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8BB1CE-4FE5-4255-95DE-6CE10600B6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fc3261-dbcb-4bd3-8b75-266d4d889fd1"/>
    <ds:schemaRef ds:uri="0beab443-7125-4fcc-81c6-1bde3cce2b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B4B2F4-3BF2-4EDF-A877-D913B74F7AD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12206E2-6E6D-447F-BFB5-AC22A19E7B76}">
  <ds:schemaRefs>
    <ds:schemaRef ds:uri="http://schemas.microsoft.com/office/2006/metadata/properties"/>
    <ds:schemaRef ds:uri="http://schemas.microsoft.com/office/infopath/2007/PartnerControls"/>
    <ds:schemaRef ds:uri="ccfc3261-dbcb-4bd3-8b75-266d4d889fd1"/>
    <ds:schemaRef ds:uri="0beab443-7125-4fcc-81c6-1bde3cce2b2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38</Words>
  <Characters>800</Characters>
  <Application>Microsoft Office Word</Application>
  <DocSecurity>0</DocSecurity>
  <Lines>133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, Dwayne</dc:creator>
  <cp:keywords/>
  <dc:description/>
  <cp:lastModifiedBy>Parde, Kort</cp:lastModifiedBy>
  <cp:revision>8</cp:revision>
  <cp:lastPrinted>2023-09-13T13:45:00Z</cp:lastPrinted>
  <dcterms:created xsi:type="dcterms:W3CDTF">2024-08-09T03:08:00Z</dcterms:created>
  <dcterms:modified xsi:type="dcterms:W3CDTF">2024-08-10T2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218BC48D1F1B4B87957EC964ACA7BA</vt:lpwstr>
  </property>
  <property fmtid="{D5CDD505-2E9C-101B-9397-08002B2CF9AE}" pid="3" name="MediaServiceImageTags">
    <vt:lpwstr/>
  </property>
  <property fmtid="{D5CDD505-2E9C-101B-9397-08002B2CF9AE}" pid="4" name="GrammarlyDocumentId">
    <vt:lpwstr>28322afbf53da6aa76564836c3e7e606561ed1285842a4bc5f9984626feeb320</vt:lpwstr>
  </property>
</Properties>
</file>